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0047B" w14:textId="77777777" w:rsidR="00AC75A8" w:rsidRPr="00AC75A8" w:rsidRDefault="00AC75A8" w:rsidP="00AC75A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  <w:t>GPT API Models Can Function as Highly Reliable Second Screeners of Titles and Abstracts in Systematic Reviews: A Proof of Concept and Common Guidelines</w:t>
      </w:r>
    </w:p>
    <w:p w14:paraId="39B9BE3B" w14:textId="77777777" w:rsidR="000E5155" w:rsidRPr="000E5155" w:rsidRDefault="000E5155" w:rsidP="00A931DF">
      <w:pPr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</w:p>
    <w:p w14:paraId="25C3B7B9" w14:textId="77777777" w:rsidR="00700B69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RRESPONDING AUTHOR</w:t>
      </w:r>
    </w:p>
    <w:p w14:paraId="606C0953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Mikkel Helding Vembye</w:t>
      </w:r>
      <w:r w:rsidRPr="00AC75A8">
        <w:rPr>
          <w:rFonts w:ascii="Times New Roman" w:hAnsi="Times New Roman" w:cs="Times New Roman"/>
          <w:sz w:val="24"/>
          <w:szCs w:val="24"/>
        </w:rPr>
        <w:br/>
        <w:t>Researcher</w:t>
      </w:r>
      <w:r w:rsidRPr="00AC75A8">
        <w:rPr>
          <w:rFonts w:ascii="Times New Roman" w:hAnsi="Times New Roman" w:cs="Times New Roman"/>
          <w:sz w:val="24"/>
          <w:szCs w:val="24"/>
        </w:rPr>
        <w:br/>
        <w:t>Department of Quantitative Methods</w:t>
      </w:r>
    </w:p>
    <w:p w14:paraId="2BAE9C2E" w14:textId="4AB2A789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6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mihv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  <w:r w:rsidRPr="00AC75A8">
        <w:rPr>
          <w:rFonts w:ascii="Times New Roman" w:hAnsi="Times New Roman" w:cs="Times New Roman"/>
          <w:sz w:val="24"/>
          <w:szCs w:val="24"/>
        </w:rPr>
        <w:br/>
        <w:t>Phone: (+45) 3131 9209</w:t>
      </w:r>
    </w:p>
    <w:p w14:paraId="3D76A038" w14:textId="6AF34BEC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ORCID: 0000-0001-9071-0724</w:t>
      </w:r>
    </w:p>
    <w:p w14:paraId="64AA612F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5F250F" w14:textId="77777777" w:rsidR="00295587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-AUTHORS</w:t>
      </w:r>
    </w:p>
    <w:p w14:paraId="181D9A40" w14:textId="023F16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Julian Christensen </w:t>
      </w:r>
    </w:p>
    <w:p w14:paraId="42B34F02" w14:textId="029E5BFD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Senior Researcher</w:t>
      </w:r>
      <w:r w:rsidR="005343D4" w:rsidRPr="00AC75A8">
        <w:rPr>
          <w:rFonts w:ascii="Times New Roman" w:hAnsi="Times New Roman" w:cs="Times New Roman"/>
          <w:sz w:val="24"/>
          <w:szCs w:val="24"/>
        </w:rPr>
        <w:br/>
      </w:r>
      <w:r w:rsidR="00545365"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Pr="00AC75A8">
        <w:rPr>
          <w:rFonts w:ascii="Times New Roman" w:hAnsi="Times New Roman" w:cs="Times New Roman"/>
          <w:sz w:val="24"/>
          <w:szCs w:val="24"/>
        </w:rPr>
        <w:br/>
      </w:r>
      <w:r w:rsidR="00A931DF" w:rsidRPr="00AC75A8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7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juch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EADDAF" w14:textId="5142F183" w:rsidR="00A931DF" w:rsidRPr="00993D3A" w:rsidRDefault="00D651A2" w:rsidP="00A931D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ORCID: </w:t>
      </w:r>
      <w:hyperlink r:id="rId8" w:history="1">
        <w:r w:rsidR="00AC75A8" w:rsidRPr="00993D3A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0000-0002-4596-6998</w:t>
        </w:r>
      </w:hyperlink>
    </w:p>
    <w:p w14:paraId="25FFB747" w14:textId="77777777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477A3D" w14:textId="387338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Anja Bondebjerg Mølgaard</w:t>
      </w:r>
    </w:p>
    <w:p w14:paraId="15292CC9" w14:textId="5BF247E8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Senior Analytist </w:t>
      </w:r>
      <w:r w:rsidR="00217A9E" w:rsidRPr="00AC75A8">
        <w:rPr>
          <w:rFonts w:ascii="Times New Roman" w:hAnsi="Times New Roman" w:cs="Times New Roman"/>
          <w:sz w:val="24"/>
          <w:szCs w:val="24"/>
        </w:rPr>
        <w:br/>
      </w:r>
      <w:r w:rsidR="00545365"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="00A931DF"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9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anbo@vive.dk</w:t>
        </w:r>
      </w:hyperlink>
    </w:p>
    <w:p w14:paraId="67A7DE74" w14:textId="673E6DB5" w:rsidR="00A931DF" w:rsidRPr="00545365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ORCID: </w:t>
      </w:r>
      <w:hyperlink r:id="rId10" w:history="1">
        <w:r w:rsidR="00AC75A8" w:rsidRPr="0054536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lang w:val="da-DK"/>
          </w:rPr>
          <w:t>0000-0002-2825-4921</w:t>
        </w:r>
      </w:hyperlink>
    </w:p>
    <w:p w14:paraId="2C4D8BDF" w14:textId="0FFED3A2" w:rsidR="00AC75A8" w:rsidRPr="00545365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a-DK"/>
        </w:rPr>
      </w:pPr>
    </w:p>
    <w:p w14:paraId="35FBAA27" w14:textId="77777777" w:rsidR="00AC75A8" w:rsidRPr="00545365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eastAsia="Times New Roman" w:hAnsi="Times New Roman" w:cs="Times New Roman"/>
          <w:sz w:val="24"/>
          <w:szCs w:val="24"/>
          <w:lang w:val="da-DK"/>
        </w:rPr>
        <w:t>Frederikke Lykke Witthöft Schytt</w:t>
      </w:r>
    </w:p>
    <w:p w14:paraId="39A17458" w14:textId="49E1A806" w:rsidR="00AC75A8" w:rsidRPr="00545365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Student </w:t>
      </w:r>
      <w:bookmarkStart w:id="0" w:name="_GoBack"/>
      <w:bookmarkEnd w:id="0"/>
      <w:r w:rsidR="00B63077">
        <w:rPr>
          <w:rFonts w:ascii="Times New Roman" w:hAnsi="Times New Roman" w:cs="Times New Roman"/>
          <w:sz w:val="24"/>
          <w:szCs w:val="24"/>
          <w:lang w:val="da-DK"/>
        </w:rPr>
        <w:t>A</w:t>
      </w: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ssistant </w:t>
      </w:r>
    </w:p>
    <w:p w14:paraId="22E8A2E2" w14:textId="77777777" w:rsidR="00545365" w:rsidRDefault="00545365" w:rsidP="00AC7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VIVE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31066E" w14:textId="24D88EBD" w:rsidR="00AC75A8" w:rsidRPr="00AC75A8" w:rsidRDefault="00AC75A8" w:rsidP="00AC7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11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flwi@vive.dk</w:t>
        </w:r>
      </w:hyperlink>
    </w:p>
    <w:p w14:paraId="080ADBD0" w14:textId="77777777" w:rsidR="00D651A2" w:rsidRDefault="00D651A2" w:rsidP="00A931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E0DF443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A AVAILABILITY STATEMENT</w:t>
      </w:r>
    </w:p>
    <w:p w14:paraId="5AF33745" w14:textId="47E0497E" w:rsidR="00A931DF" w:rsidRDefault="00A931DF" w:rsidP="00A931DF">
      <w:pPr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 w:cs="Times New Roman"/>
          <w:noProof/>
          <w:sz w:val="24"/>
          <w:szCs w:val="24"/>
        </w:rPr>
        <w:t xml:space="preserve">R codes for replication of all examples provided in this paper are available on the Open Science </w:t>
      </w:r>
      <w:r w:rsidRPr="00A931DF">
        <w:rPr>
          <w:rFonts w:ascii="Times New Roman" w:hAnsi="Times New Roman" w:cs="Times New Roman"/>
          <w:noProof/>
          <w:sz w:val="24"/>
          <w:szCs w:val="24"/>
        </w:rPr>
        <w:t xml:space="preserve">Framework at </w:t>
      </w:r>
      <w:hyperlink r:id="rId12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osf.io/apdfw/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The </w:t>
      </w:r>
      <w:r w:rsidR="00AC75A8">
        <w:rPr>
          <w:rFonts w:ascii="Times New Roman" w:hAnsi="Times New Roman" w:cs="Times New Roman"/>
          <w:sz w:val="24"/>
        </w:rPr>
        <w:t>AIscreenR</w:t>
      </w:r>
      <w:r>
        <w:rPr>
          <w:rFonts w:ascii="Times New Roman" w:hAnsi="Times New Roman" w:cs="Times New Roman"/>
          <w:sz w:val="24"/>
        </w:rPr>
        <w:t xml:space="preserve"> R package can be assessed at </w:t>
      </w:r>
      <w:hyperlink r:id="rId13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mikkelvembye.github.io/AIscreenR/</w:t>
        </w:r>
      </w:hyperlink>
      <w:r w:rsidR="00AC75A8">
        <w:t xml:space="preserve"> </w:t>
      </w:r>
    </w:p>
    <w:p w14:paraId="02704CAE" w14:textId="77777777" w:rsidR="00AC75A8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3F9C2EFA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UNDING STATEMENT </w:t>
      </w:r>
    </w:p>
    <w:p w14:paraId="65C30FA6" w14:textId="3641CC0E" w:rsidR="00A931DF" w:rsidRPr="00A931DF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was funded by VIVE Campbell.</w:t>
      </w:r>
    </w:p>
    <w:p w14:paraId="073C438D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2DF82F72" w14:textId="77777777" w:rsidR="00A931DF" w:rsidRP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931DF">
        <w:rPr>
          <w:rFonts w:ascii="Times New Roman" w:hAnsi="Times New Roman" w:cs="Times New Roman"/>
          <w:b/>
          <w:sz w:val="24"/>
          <w:szCs w:val="24"/>
        </w:rPr>
        <w:t>CONFLICT OF INTEREST STATEMENT</w:t>
      </w:r>
    </w:p>
    <w:p w14:paraId="2540FD3C" w14:textId="3D5EA012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31DF">
        <w:rPr>
          <w:rFonts w:ascii="Times New Roman" w:hAnsi="Times New Roman" w:cs="Times New Roman"/>
          <w:sz w:val="24"/>
          <w:szCs w:val="24"/>
        </w:rPr>
        <w:t>The authors declare no conflict of interest.</w:t>
      </w:r>
      <w:r w:rsidR="0053665E" w:rsidRPr="00A931DF">
        <w:rPr>
          <w:rFonts w:ascii="Times New Roman" w:hAnsi="Times New Roman" w:cs="Times New Roman"/>
          <w:sz w:val="24"/>
          <w:szCs w:val="24"/>
        </w:rPr>
        <w:br/>
      </w:r>
    </w:p>
    <w:p w14:paraId="722FA34F" w14:textId="657C5229" w:rsidR="00412547" w:rsidRPr="00412547" w:rsidRDefault="00412547" w:rsidP="0041254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2547">
        <w:rPr>
          <w:rFonts w:ascii="Times New Roman" w:hAnsi="Times New Roman" w:cs="Times New Roman"/>
          <w:b/>
          <w:sz w:val="24"/>
          <w:szCs w:val="24"/>
        </w:rPr>
        <w:t xml:space="preserve">July </w:t>
      </w:r>
      <w:r w:rsidR="007C5A9F">
        <w:rPr>
          <w:rFonts w:ascii="Times New Roman" w:hAnsi="Times New Roman" w:cs="Times New Roman"/>
          <w:b/>
          <w:sz w:val="24"/>
          <w:szCs w:val="24"/>
        </w:rPr>
        <w:t>9</w:t>
      </w:r>
      <w:r w:rsidRPr="00412547">
        <w:rPr>
          <w:rFonts w:ascii="Times New Roman" w:hAnsi="Times New Roman" w:cs="Times New Roman"/>
          <w:b/>
          <w:sz w:val="24"/>
          <w:szCs w:val="24"/>
        </w:rPr>
        <w:t>, 2024</w:t>
      </w:r>
    </w:p>
    <w:p w14:paraId="493FB1F3" w14:textId="77777777" w:rsidR="005343D4" w:rsidRPr="00E754FF" w:rsidRDefault="00DF0336" w:rsidP="00A931D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18"/>
        </w:rPr>
      </w:pPr>
      <w:r>
        <w:rPr>
          <w:rFonts w:ascii="Times New Roman" w:hAnsi="Times New Roman" w:cs="Times New Roman"/>
          <w:sz w:val="24"/>
        </w:rPr>
        <w:br/>
      </w:r>
    </w:p>
    <w:sectPr w:rsidR="005343D4" w:rsidRPr="00E754F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4838BF" w14:textId="77777777" w:rsidR="002C35C3" w:rsidRDefault="002C35C3" w:rsidP="00C62690">
      <w:pPr>
        <w:spacing w:after="0" w:line="240" w:lineRule="auto"/>
      </w:pPr>
      <w:r>
        <w:separator/>
      </w:r>
    </w:p>
  </w:endnote>
  <w:endnote w:type="continuationSeparator" w:id="0">
    <w:p w14:paraId="1FF66173" w14:textId="77777777" w:rsidR="002C35C3" w:rsidRDefault="002C35C3" w:rsidP="00C62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D1250" w14:textId="77777777" w:rsidR="00C62690" w:rsidRDefault="00C626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B5D09" w14:textId="77777777" w:rsidR="00C62690" w:rsidRDefault="00C626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92AE2" w14:textId="77777777" w:rsidR="00C62690" w:rsidRDefault="00C626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2383B" w14:textId="77777777" w:rsidR="002C35C3" w:rsidRDefault="002C35C3" w:rsidP="00C62690">
      <w:pPr>
        <w:spacing w:after="0" w:line="240" w:lineRule="auto"/>
      </w:pPr>
      <w:r>
        <w:separator/>
      </w:r>
    </w:p>
  </w:footnote>
  <w:footnote w:type="continuationSeparator" w:id="0">
    <w:p w14:paraId="46B354E1" w14:textId="77777777" w:rsidR="002C35C3" w:rsidRDefault="002C35C3" w:rsidP="00C62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22466" w14:textId="77777777" w:rsidR="00C62690" w:rsidRDefault="00C626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F807E" w14:textId="77777777" w:rsidR="00C62690" w:rsidRDefault="00C626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1C2D8" w14:textId="77777777" w:rsidR="00C62690" w:rsidRDefault="00C626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TUwMLc0MDQ1NjBT0lEKTi0uzszPAykwNKkFAFWbXSctAAAA"/>
  </w:docVars>
  <w:rsids>
    <w:rsidRoot w:val="00700B69"/>
    <w:rsid w:val="000411AB"/>
    <w:rsid w:val="00062134"/>
    <w:rsid w:val="000816C4"/>
    <w:rsid w:val="00093DB1"/>
    <w:rsid w:val="000E5155"/>
    <w:rsid w:val="001338A8"/>
    <w:rsid w:val="001850C6"/>
    <w:rsid w:val="001D0AD1"/>
    <w:rsid w:val="001F5D16"/>
    <w:rsid w:val="002057D8"/>
    <w:rsid w:val="00206BE5"/>
    <w:rsid w:val="00217A9E"/>
    <w:rsid w:val="00295587"/>
    <w:rsid w:val="002C35C3"/>
    <w:rsid w:val="002D63D7"/>
    <w:rsid w:val="002F418B"/>
    <w:rsid w:val="00412547"/>
    <w:rsid w:val="00422CE1"/>
    <w:rsid w:val="00461EA8"/>
    <w:rsid w:val="005343D4"/>
    <w:rsid w:val="0053665E"/>
    <w:rsid w:val="00545365"/>
    <w:rsid w:val="005D2D3F"/>
    <w:rsid w:val="005F010B"/>
    <w:rsid w:val="006F148A"/>
    <w:rsid w:val="00700B69"/>
    <w:rsid w:val="00733BE6"/>
    <w:rsid w:val="007816F5"/>
    <w:rsid w:val="00790703"/>
    <w:rsid w:val="007C5A9F"/>
    <w:rsid w:val="00856DA8"/>
    <w:rsid w:val="008745F7"/>
    <w:rsid w:val="00900551"/>
    <w:rsid w:val="00993D3A"/>
    <w:rsid w:val="009C0EDA"/>
    <w:rsid w:val="009F64B4"/>
    <w:rsid w:val="00A1569B"/>
    <w:rsid w:val="00A36213"/>
    <w:rsid w:val="00A51E84"/>
    <w:rsid w:val="00A931DF"/>
    <w:rsid w:val="00AC75A8"/>
    <w:rsid w:val="00AF597E"/>
    <w:rsid w:val="00B22566"/>
    <w:rsid w:val="00B44343"/>
    <w:rsid w:val="00B51222"/>
    <w:rsid w:val="00B63077"/>
    <w:rsid w:val="00C076E9"/>
    <w:rsid w:val="00C10F82"/>
    <w:rsid w:val="00C472AA"/>
    <w:rsid w:val="00C62690"/>
    <w:rsid w:val="00C666FD"/>
    <w:rsid w:val="00C77CF4"/>
    <w:rsid w:val="00C846B3"/>
    <w:rsid w:val="00D31043"/>
    <w:rsid w:val="00D651A2"/>
    <w:rsid w:val="00D71B26"/>
    <w:rsid w:val="00D90A9F"/>
    <w:rsid w:val="00DF0336"/>
    <w:rsid w:val="00E00C60"/>
    <w:rsid w:val="00E3003B"/>
    <w:rsid w:val="00E72CE6"/>
    <w:rsid w:val="00E754FF"/>
    <w:rsid w:val="00E91C4F"/>
    <w:rsid w:val="00F92DD0"/>
    <w:rsid w:val="00FE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B390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7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0B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690"/>
  </w:style>
  <w:style w:type="paragraph" w:styleId="Footer">
    <w:name w:val="footer"/>
    <w:basedOn w:val="Normal"/>
    <w:link w:val="Foot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690"/>
  </w:style>
  <w:style w:type="paragraph" w:styleId="BalloonText">
    <w:name w:val="Balloon Text"/>
    <w:basedOn w:val="Normal"/>
    <w:link w:val="BalloonTextChar"/>
    <w:uiPriority w:val="99"/>
    <w:semiHidden/>
    <w:unhideWhenUsed/>
    <w:rsid w:val="00F92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DD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931D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C7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75A8"/>
    <w:pPr>
      <w:spacing w:line="240" w:lineRule="auto"/>
    </w:pPr>
    <w:rPr>
      <w:rFonts w:ascii="Times New Roman" w:hAnsi="Times New Roman"/>
      <w:sz w:val="20"/>
      <w:szCs w:val="20"/>
      <w:lang w:val="da-D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75A8"/>
    <w:rPr>
      <w:rFonts w:ascii="Times New Roman" w:hAnsi="Times New Roman"/>
      <w:sz w:val="20"/>
      <w:szCs w:val="20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2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4596-6998" TargetMode="External"/><Relationship Id="rId13" Type="http://schemas.openxmlformats.org/officeDocument/2006/relationships/hyperlink" Target="https://mikkelvembye.github.io/AIscreenR/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juch@vive.dk" TargetMode="External"/><Relationship Id="rId12" Type="http://schemas.openxmlformats.org/officeDocument/2006/relationships/hyperlink" Target="https://osf.io/apdfw/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mihv@vive.dk" TargetMode="External"/><Relationship Id="rId11" Type="http://schemas.openxmlformats.org/officeDocument/2006/relationships/hyperlink" Target="mailto:flwi@vive.dk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hyperlink" Target="https://orcid.org/0000-0002-2825-4921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mailto:anbo@vive.d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8T06:22:00Z</dcterms:created>
  <dcterms:modified xsi:type="dcterms:W3CDTF">2024-08-16T06:07:00Z</dcterms:modified>
</cp:coreProperties>
</file>